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2B53" w:rsidRDefault="00B0248E">
      <w:pPr>
        <w:pStyle w:val="a5"/>
      </w:pPr>
      <w:r>
        <w:t>Лабораторнаяработа No 3</w:t>
      </w:r>
    </w:p>
    <w:p w:rsidR="00C32B53" w:rsidRDefault="00B0248E">
      <w:pPr>
        <w:pStyle w:val="a6"/>
      </w:pPr>
      <w:r>
        <w:t>Дискреционное разграничение прав в Linux. Два пользователя</w:t>
      </w:r>
    </w:p>
    <w:p w:rsidR="00C32B53" w:rsidRDefault="00B0248E">
      <w:pPr>
        <w:pStyle w:val="Author"/>
      </w:pPr>
      <w:r>
        <w:t>Белкин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8621823"/>
        <w:docPartObj>
          <w:docPartGallery w:val="Table of Contents"/>
          <w:docPartUnique/>
        </w:docPartObj>
      </w:sdtPr>
      <w:sdtEndPr/>
      <w:sdtContent>
        <w:p w:rsidR="00C32B53" w:rsidRDefault="00B0248E">
          <w:pPr>
            <w:pStyle w:val="af"/>
          </w:pPr>
          <w:r>
            <w:t>Содержание</w:t>
          </w:r>
        </w:p>
        <w:p w:rsidR="00066CA9" w:rsidRDefault="00B0248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5047300" w:history="1">
            <w:r w:rsidR="00066CA9" w:rsidRPr="00BF0599">
              <w:rPr>
                <w:rStyle w:val="ae"/>
                <w:noProof/>
              </w:rPr>
              <w:t>Цель работы</w:t>
            </w:r>
            <w:r w:rsidR="00066CA9">
              <w:rPr>
                <w:noProof/>
                <w:webHidden/>
              </w:rPr>
              <w:tab/>
            </w:r>
            <w:r w:rsidR="00066CA9">
              <w:rPr>
                <w:noProof/>
                <w:webHidden/>
              </w:rPr>
              <w:fldChar w:fldCharType="begin"/>
            </w:r>
            <w:r w:rsidR="00066CA9">
              <w:rPr>
                <w:noProof/>
                <w:webHidden/>
              </w:rPr>
              <w:instrText xml:space="preserve"> PAGEREF _Toc85047300 \h </w:instrText>
            </w:r>
            <w:r w:rsidR="00066CA9">
              <w:rPr>
                <w:noProof/>
                <w:webHidden/>
              </w:rPr>
            </w:r>
            <w:r w:rsidR="00066CA9">
              <w:rPr>
                <w:noProof/>
                <w:webHidden/>
              </w:rPr>
              <w:fldChar w:fldCharType="separate"/>
            </w:r>
            <w:r w:rsidR="00066CA9">
              <w:rPr>
                <w:noProof/>
                <w:webHidden/>
              </w:rPr>
              <w:t>1</w:t>
            </w:r>
            <w:r w:rsidR="00066CA9">
              <w:rPr>
                <w:noProof/>
                <w:webHidden/>
              </w:rPr>
              <w:fldChar w:fldCharType="end"/>
            </w:r>
          </w:hyperlink>
        </w:p>
        <w:p w:rsidR="00066CA9" w:rsidRDefault="00630F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47301" w:history="1">
            <w:r w:rsidR="00066CA9" w:rsidRPr="00BF0599">
              <w:rPr>
                <w:rStyle w:val="ae"/>
                <w:noProof/>
              </w:rPr>
              <w:t>Задание</w:t>
            </w:r>
            <w:r w:rsidR="00066CA9">
              <w:rPr>
                <w:noProof/>
                <w:webHidden/>
              </w:rPr>
              <w:tab/>
            </w:r>
            <w:r w:rsidR="00066CA9">
              <w:rPr>
                <w:noProof/>
                <w:webHidden/>
              </w:rPr>
              <w:fldChar w:fldCharType="begin"/>
            </w:r>
            <w:r w:rsidR="00066CA9">
              <w:rPr>
                <w:noProof/>
                <w:webHidden/>
              </w:rPr>
              <w:instrText xml:space="preserve"> PAGEREF _Toc85047301 \h </w:instrText>
            </w:r>
            <w:r w:rsidR="00066CA9">
              <w:rPr>
                <w:noProof/>
                <w:webHidden/>
              </w:rPr>
            </w:r>
            <w:r w:rsidR="00066CA9">
              <w:rPr>
                <w:noProof/>
                <w:webHidden/>
              </w:rPr>
              <w:fldChar w:fldCharType="separate"/>
            </w:r>
            <w:r w:rsidR="00066CA9">
              <w:rPr>
                <w:noProof/>
                <w:webHidden/>
              </w:rPr>
              <w:t>1</w:t>
            </w:r>
            <w:r w:rsidR="00066CA9">
              <w:rPr>
                <w:noProof/>
                <w:webHidden/>
              </w:rPr>
              <w:fldChar w:fldCharType="end"/>
            </w:r>
          </w:hyperlink>
        </w:p>
        <w:p w:rsidR="00066CA9" w:rsidRDefault="00630F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47302" w:history="1">
            <w:r w:rsidR="00066CA9" w:rsidRPr="00BF0599">
              <w:rPr>
                <w:rStyle w:val="ae"/>
                <w:noProof/>
              </w:rPr>
              <w:t>Теоретическое введение</w:t>
            </w:r>
            <w:r w:rsidR="00066CA9">
              <w:rPr>
                <w:noProof/>
                <w:webHidden/>
              </w:rPr>
              <w:tab/>
            </w:r>
            <w:r w:rsidR="00066CA9">
              <w:rPr>
                <w:noProof/>
                <w:webHidden/>
              </w:rPr>
              <w:fldChar w:fldCharType="begin"/>
            </w:r>
            <w:r w:rsidR="00066CA9">
              <w:rPr>
                <w:noProof/>
                <w:webHidden/>
              </w:rPr>
              <w:instrText xml:space="preserve"> PAGEREF _Toc85047302 \h </w:instrText>
            </w:r>
            <w:r w:rsidR="00066CA9">
              <w:rPr>
                <w:noProof/>
                <w:webHidden/>
              </w:rPr>
            </w:r>
            <w:r w:rsidR="00066CA9">
              <w:rPr>
                <w:noProof/>
                <w:webHidden/>
              </w:rPr>
              <w:fldChar w:fldCharType="separate"/>
            </w:r>
            <w:r w:rsidR="00066CA9">
              <w:rPr>
                <w:noProof/>
                <w:webHidden/>
              </w:rPr>
              <w:t>2</w:t>
            </w:r>
            <w:r w:rsidR="00066CA9">
              <w:rPr>
                <w:noProof/>
                <w:webHidden/>
              </w:rPr>
              <w:fldChar w:fldCharType="end"/>
            </w:r>
          </w:hyperlink>
        </w:p>
        <w:p w:rsidR="00066CA9" w:rsidRDefault="00630F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47303" w:history="1">
            <w:r w:rsidR="00066CA9" w:rsidRPr="00BF0599">
              <w:rPr>
                <w:rStyle w:val="ae"/>
                <w:noProof/>
              </w:rPr>
              <w:t>Выполнение лабораторной работы</w:t>
            </w:r>
            <w:r w:rsidR="00066CA9">
              <w:rPr>
                <w:noProof/>
                <w:webHidden/>
              </w:rPr>
              <w:tab/>
            </w:r>
            <w:r w:rsidR="00066CA9">
              <w:rPr>
                <w:noProof/>
                <w:webHidden/>
              </w:rPr>
              <w:fldChar w:fldCharType="begin"/>
            </w:r>
            <w:r w:rsidR="00066CA9">
              <w:rPr>
                <w:noProof/>
                <w:webHidden/>
              </w:rPr>
              <w:instrText xml:space="preserve"> PAGEREF _Toc85047303 \h </w:instrText>
            </w:r>
            <w:r w:rsidR="00066CA9">
              <w:rPr>
                <w:noProof/>
                <w:webHidden/>
              </w:rPr>
            </w:r>
            <w:r w:rsidR="00066CA9">
              <w:rPr>
                <w:noProof/>
                <w:webHidden/>
              </w:rPr>
              <w:fldChar w:fldCharType="separate"/>
            </w:r>
            <w:r w:rsidR="00066CA9">
              <w:rPr>
                <w:noProof/>
                <w:webHidden/>
              </w:rPr>
              <w:t>3</w:t>
            </w:r>
            <w:r w:rsidR="00066CA9">
              <w:rPr>
                <w:noProof/>
                <w:webHidden/>
              </w:rPr>
              <w:fldChar w:fldCharType="end"/>
            </w:r>
          </w:hyperlink>
        </w:p>
        <w:p w:rsidR="00066CA9" w:rsidRDefault="00630FE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047304" w:history="1">
            <w:r w:rsidR="00066CA9" w:rsidRPr="00BF0599">
              <w:rPr>
                <w:rStyle w:val="ae"/>
                <w:noProof/>
              </w:rPr>
              <w:t>Выводы</w:t>
            </w:r>
            <w:r w:rsidR="00066CA9">
              <w:rPr>
                <w:noProof/>
                <w:webHidden/>
              </w:rPr>
              <w:tab/>
            </w:r>
            <w:r w:rsidR="00066CA9">
              <w:rPr>
                <w:noProof/>
                <w:webHidden/>
              </w:rPr>
              <w:fldChar w:fldCharType="begin"/>
            </w:r>
            <w:r w:rsidR="00066CA9">
              <w:rPr>
                <w:noProof/>
                <w:webHidden/>
              </w:rPr>
              <w:instrText xml:space="preserve"> PAGEREF _Toc85047304 \h </w:instrText>
            </w:r>
            <w:r w:rsidR="00066CA9">
              <w:rPr>
                <w:noProof/>
                <w:webHidden/>
              </w:rPr>
            </w:r>
            <w:r w:rsidR="00066CA9">
              <w:rPr>
                <w:noProof/>
                <w:webHidden/>
              </w:rPr>
              <w:fldChar w:fldCharType="separate"/>
            </w:r>
            <w:r w:rsidR="00066CA9">
              <w:rPr>
                <w:noProof/>
                <w:webHidden/>
              </w:rPr>
              <w:t>4</w:t>
            </w:r>
            <w:r w:rsidR="00066CA9">
              <w:rPr>
                <w:noProof/>
                <w:webHidden/>
              </w:rPr>
              <w:fldChar w:fldCharType="end"/>
            </w:r>
          </w:hyperlink>
        </w:p>
        <w:p w:rsidR="00C32B53" w:rsidRDefault="00B0248E" w:rsidP="00066CA9">
          <w:r>
            <w:fldChar w:fldCharType="end"/>
          </w:r>
        </w:p>
      </w:sdtContent>
    </w:sdt>
    <w:p w:rsidR="00C32B53" w:rsidRDefault="00B0248E">
      <w:pPr>
        <w:pStyle w:val="1"/>
      </w:pPr>
      <w:bookmarkStart w:id="0" w:name="цель-работы"/>
      <w:bookmarkStart w:id="1" w:name="_Toc85047300"/>
      <w:r>
        <w:t>Цель работы</w:t>
      </w:r>
      <w:bookmarkEnd w:id="0"/>
      <w:bookmarkEnd w:id="1"/>
    </w:p>
    <w:p w:rsidR="00C32B53" w:rsidRDefault="00B0248E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:rsidR="00C32B53" w:rsidRDefault="00B0248E">
      <w:pPr>
        <w:pStyle w:val="1"/>
      </w:pPr>
      <w:bookmarkStart w:id="2" w:name="задание"/>
      <w:bookmarkStart w:id="3" w:name="_Toc85047301"/>
      <w:r>
        <w:t>Задание</w:t>
      </w:r>
      <w:bookmarkEnd w:id="2"/>
      <w:bookmarkEnd w:id="3"/>
    </w:p>
    <w:p w:rsidR="00C32B53" w:rsidRDefault="00B0248E">
      <w:pPr>
        <w:pStyle w:val="Compact"/>
        <w:numPr>
          <w:ilvl w:val="0"/>
          <w:numId w:val="3"/>
        </w:numPr>
      </w:pPr>
      <w:r>
        <w:t>Добавить пользователя guest2</w:t>
      </w:r>
    </w:p>
    <w:p w:rsidR="00C32B53" w:rsidRDefault="00B0248E">
      <w:pPr>
        <w:pStyle w:val="Compact"/>
        <w:numPr>
          <w:ilvl w:val="0"/>
          <w:numId w:val="3"/>
        </w:numPr>
      </w:pPr>
      <w:r>
        <w:t>Создать пароль для пользователя guest2</w:t>
      </w:r>
    </w:p>
    <w:p w:rsidR="00C32B53" w:rsidRDefault="00B0248E">
      <w:pPr>
        <w:pStyle w:val="Compact"/>
        <w:numPr>
          <w:ilvl w:val="0"/>
          <w:numId w:val="3"/>
        </w:numPr>
      </w:pPr>
      <w:r>
        <w:t>Добавить guest2 в группу guest</w:t>
      </w:r>
    </w:p>
    <w:p w:rsidR="00C32B53" w:rsidRDefault="00B0248E">
      <w:pPr>
        <w:pStyle w:val="Compact"/>
        <w:numPr>
          <w:ilvl w:val="0"/>
          <w:numId w:val="3"/>
        </w:numPr>
      </w:pPr>
      <w:r>
        <w:t>Опытным путём заполнить таблицу “Установленные права и разрешённые действия”</w:t>
      </w:r>
    </w:p>
    <w:p w:rsidR="00C32B53" w:rsidRDefault="00B0248E">
      <w:pPr>
        <w:pStyle w:val="Compact"/>
        <w:numPr>
          <w:ilvl w:val="0"/>
          <w:numId w:val="3"/>
        </w:numPr>
      </w:pPr>
      <w:r>
        <w:t>На основании заполненной таблицы определить те или иные минимально необходимые права для выполнения операций внутри директории</w:t>
      </w:r>
    </w:p>
    <w:p w:rsidR="00C32B53" w:rsidRDefault="00B0248E">
      <w:pPr>
        <w:pStyle w:val="1"/>
      </w:pPr>
      <w:bookmarkStart w:id="4" w:name="теоретическое-введение"/>
      <w:bookmarkStart w:id="5" w:name="_Toc85047302"/>
      <w:r>
        <w:t>Теоретическое введение</w:t>
      </w:r>
      <w:bookmarkEnd w:id="4"/>
      <w:bookmarkEnd w:id="5"/>
    </w:p>
    <w:p w:rsidR="00C32B53" w:rsidRDefault="00B0248E">
      <w:pPr>
        <w:pStyle w:val="FirstParagraph"/>
      </w:pPr>
      <w:r>
        <w:t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 w:rsidR="00C32B53" w:rsidRDefault="00B0248E">
      <w:pPr>
        <w:pStyle w:val="a0"/>
      </w:pPr>
      <w:r>
        <w:t xml:space="preserve"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я очень сложными новые права на файлы в linux, которые очень сильно отличаются от того, что мы привыкли видеть в Windows. В этой </w:t>
      </w:r>
      <w:r>
        <w:lastRenderedPageBreak/>
        <w:t>статье мы попытаемся разобраться в том как работают права файлов в linux, а также как их изменять и устанавливать.</w:t>
      </w:r>
    </w:p>
    <w:p w:rsidR="00C32B53" w:rsidRDefault="00B0248E">
      <w:pPr>
        <w:pStyle w:val="a0"/>
      </w:pPr>
      <w:r>
        <w:t>Изначально каждый файл имел три параметра доступа. Вот они:</w:t>
      </w:r>
    </w:p>
    <w:p w:rsidR="00C32B53" w:rsidRDefault="00B0248E">
      <w:pPr>
        <w:pStyle w:val="a0"/>
      </w:pPr>
      <w:r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:rsidR="00C32B53" w:rsidRDefault="00B0248E">
      <w:pPr>
        <w:pStyle w:val="a0"/>
      </w:pPr>
      <w:r>
        <w:t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 w:rsidR="00C32B53" w:rsidRDefault="00B0248E">
      <w:pPr>
        <w:pStyle w:val="a0"/>
      </w:pPr>
      <w: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 w:rsidR="00C32B53" w:rsidRDefault="00B0248E">
      <w:pPr>
        <w:pStyle w:val="a0"/>
      </w:pPr>
      <w:r>
        <w:t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 w:rsidR="00C32B53" w:rsidRDefault="00B0248E">
      <w:pPr>
        <w:pStyle w:val="a0"/>
      </w:pPr>
      <w:r>
        <w:t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 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 Остальные - все пользователи, кроме владельца и пользователей, входящих в группу файла. 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 w:rsidR="00C32B53" w:rsidRDefault="00B0248E">
      <w:pPr>
        <w:pStyle w:val="a0"/>
      </w:pPr>
      <w:r>
        <w:t>Но со временем такой системы стало не хватать и было добавлено еще несколько флагов, которые позволяют делать файлы не изменяемыми или же выполнять от имени суперпользователя</w:t>
      </w:r>
    </w:p>
    <w:p w:rsidR="00C32B53" w:rsidRDefault="00B0248E">
      <w:pPr>
        <w:pStyle w:val="1"/>
      </w:pPr>
      <w:bookmarkStart w:id="6" w:name="выполнение-лабораторной-работы"/>
      <w:bookmarkStart w:id="7" w:name="_Toc85047303"/>
      <w:r>
        <w:t>Выполнение лабораторной работы</w:t>
      </w:r>
      <w:bookmarkEnd w:id="6"/>
      <w:bookmarkEnd w:id="7"/>
    </w:p>
    <w:p w:rsidR="00C32B53" w:rsidRDefault="00B0248E">
      <w:pPr>
        <w:pStyle w:val="Compact"/>
        <w:numPr>
          <w:ilvl w:val="0"/>
          <w:numId w:val="4"/>
        </w:numPr>
      </w:pPr>
      <w:r>
        <w:t>В установленной при выполнении предыдущей лабораторной работы операционной системе создала учётную запись пользователя guest (использую учётную запись администратора): useradd guest</w:t>
      </w:r>
    </w:p>
    <w:p w:rsidR="00C32B53" w:rsidRDefault="00D509B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223075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1 Создался юзер guest</w:t>
      </w:r>
    </w:p>
    <w:p w:rsidR="00C32B53" w:rsidRDefault="00B0248E">
      <w:pPr>
        <w:pStyle w:val="Compact"/>
        <w:numPr>
          <w:ilvl w:val="0"/>
          <w:numId w:val="5"/>
        </w:numPr>
      </w:pPr>
      <w:r>
        <w:t>Задала пароль для пользователя guest (используя учётную запись администратора): passwd guest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34029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0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2 Задала пароль</w:t>
      </w:r>
    </w:p>
    <w:p w:rsidR="00C32B53" w:rsidRDefault="00B0248E">
      <w:pPr>
        <w:pStyle w:val="Compact"/>
        <w:numPr>
          <w:ilvl w:val="0"/>
          <w:numId w:val="6"/>
        </w:numPr>
      </w:pPr>
      <w:r>
        <w:t>Аналогично создала второго пользователя guest2.</w:t>
      </w:r>
    </w:p>
    <w:p w:rsidR="00C32B53" w:rsidRDefault="00D509B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42214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22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3 Создался второй юзер</w:t>
      </w:r>
    </w:p>
    <w:p w:rsidR="00C32B53" w:rsidRDefault="00B0248E">
      <w:pPr>
        <w:pStyle w:val="Compact"/>
        <w:numPr>
          <w:ilvl w:val="0"/>
          <w:numId w:val="7"/>
        </w:numPr>
      </w:pPr>
      <w:r>
        <w:t>Добавила пользователя guest2 в группу guest: gpasswd -a guest2 guest</w:t>
      </w:r>
    </w:p>
    <w:p w:rsidR="00C32B53" w:rsidRDefault="00D509B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43072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4 Добавение в группу</w:t>
      </w:r>
    </w:p>
    <w:p w:rsidR="00C32B53" w:rsidRDefault="00B0248E">
      <w:pPr>
        <w:pStyle w:val="Compact"/>
        <w:numPr>
          <w:ilvl w:val="0"/>
          <w:numId w:val="8"/>
        </w:numPr>
      </w:pPr>
      <w:r>
        <w:t>Осуществила вход в систему от двух пользователей на двух разных консолях: guest на первой консоли и guest2 на второй консоли.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117221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5 Две консоли</w:t>
      </w:r>
    </w:p>
    <w:p w:rsidR="00C32B53" w:rsidRDefault="00B0248E">
      <w:pPr>
        <w:pStyle w:val="Compact"/>
        <w:numPr>
          <w:ilvl w:val="0"/>
          <w:numId w:val="9"/>
        </w:numPr>
      </w:pPr>
      <w:r>
        <w:t>Для обоих пользователей командой pwd определила директорию, в которой нахожусь.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147447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lastRenderedPageBreak/>
        <w:t>Рис.6 Определенные директории</w:t>
      </w:r>
    </w:p>
    <w:p w:rsidR="00C32B53" w:rsidRDefault="00B0248E">
      <w:pPr>
        <w:pStyle w:val="Compact"/>
        <w:numPr>
          <w:ilvl w:val="0"/>
          <w:numId w:val="10"/>
        </w:numPr>
      </w:pPr>
      <w:r>
        <w:t>Уточнила имя пользователя, его группу, кто входит в неё и к каким группам принадлежит он сам. Определила командами groups guest и groups guest2, в какие группы входят пользователи guest и guest2. Сравнила вывод команды groups с выводом команд id -Gn и id -G.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238823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7 Имена пользователей и группы</w:t>
      </w:r>
    </w:p>
    <w:p w:rsidR="00C32B53" w:rsidRDefault="00B0248E">
      <w:pPr>
        <w:pStyle w:val="Compact"/>
        <w:numPr>
          <w:ilvl w:val="0"/>
          <w:numId w:val="11"/>
        </w:numPr>
      </w:pPr>
      <w:r>
        <w:t>Сравнила полученную информацию с содержимым файла /etc/group. Просмотрела файл командой cat /etc/group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6921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8 Данные из файла etc/passwd</w:t>
      </w:r>
    </w:p>
    <w:p w:rsidR="00C32B53" w:rsidRDefault="00B0248E">
      <w:pPr>
        <w:pStyle w:val="Compact"/>
        <w:numPr>
          <w:ilvl w:val="0"/>
          <w:numId w:val="12"/>
        </w:numPr>
      </w:pPr>
      <w:r>
        <w:t>От имени пользователя guest2 выполнила регистрацию пользователя guest2 в группе guest командой newgrp guest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6152515" cy="14319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9 Заререстрирован пользователь</w:t>
      </w:r>
    </w:p>
    <w:p w:rsidR="00C32B53" w:rsidRDefault="00B0248E">
      <w:pPr>
        <w:pStyle w:val="Compact"/>
        <w:numPr>
          <w:ilvl w:val="0"/>
          <w:numId w:val="13"/>
        </w:numPr>
      </w:pPr>
      <w:r>
        <w:t>От имени пользователя guest изменила права директории /home/guest, разрешив все действия для пользователей группы: chmod g+rwx /home/guest</w:t>
      </w:r>
    </w:p>
    <w:p w:rsidR="00C32B53" w:rsidRDefault="00D509B7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4877481" cy="2191056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10 Измененные права директории</w:t>
      </w:r>
    </w:p>
    <w:p w:rsidR="00C32B53" w:rsidRDefault="00B0248E">
      <w:pPr>
        <w:pStyle w:val="Compact"/>
        <w:numPr>
          <w:ilvl w:val="0"/>
          <w:numId w:val="14"/>
        </w:numPr>
      </w:pPr>
      <w:r>
        <w:t>От имени пользователя guest сняла с директории /home/guest/dir1 все атрибуты командой chmod 000 dirl и проверила правильность снятия атрибутов.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4734586" cy="762106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Рис.11 Снятые права</w:t>
      </w:r>
    </w:p>
    <w:p w:rsidR="00C32B53" w:rsidRDefault="00B0248E">
      <w:pPr>
        <w:pStyle w:val="Compact"/>
        <w:numPr>
          <w:ilvl w:val="0"/>
          <w:numId w:val="15"/>
        </w:numPr>
      </w:pPr>
      <w:r>
        <w:t>Заполнила таблицу «Установленные права и разрешённые действия», выполняя действия от имени от имени пользователя guest и делая проверку от пользователя guest2, определив опытным путём, какие операции разрешены, а какие нет.</w:t>
      </w:r>
    </w:p>
    <w:p w:rsidR="00C32B53" w:rsidRDefault="00B0248E">
      <w:pPr>
        <w:pStyle w:val="FirstParagraph"/>
      </w:pPr>
      <w:r>
        <w:lastRenderedPageBreak/>
        <w:t xml:space="preserve"> </w:t>
      </w:r>
      <w:r w:rsidR="00D509B7">
        <w:rPr>
          <w:noProof/>
          <w:lang w:eastAsia="ru-RU"/>
        </w:rPr>
        <w:drawing>
          <wp:inline distT="0" distB="0" distL="0" distR="0">
            <wp:extent cx="6152515" cy="684466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t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684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09B7" w:rsidRPr="00D509B7" w:rsidRDefault="00D509B7" w:rsidP="00D509B7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6152515" cy="19913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t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Табл.1 Установленные права и разрешённые действия</w:t>
      </w:r>
    </w:p>
    <w:p w:rsidR="00C32B53" w:rsidRDefault="00B0248E">
      <w:pPr>
        <w:pStyle w:val="Compact"/>
        <w:numPr>
          <w:ilvl w:val="0"/>
          <w:numId w:val="16"/>
        </w:numPr>
      </w:pPr>
      <w:r>
        <w:t>На основании заполненной таблицы определила те или иные минимально необходимые права для выполнения пользователем guest2 операций внутри директории dir1, заполнила таблицу.</w:t>
      </w:r>
    </w:p>
    <w:p w:rsidR="00C32B53" w:rsidRDefault="00D509B7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3934374" cy="1962424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t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B53" w:rsidRDefault="00B0248E" w:rsidP="00734E78">
      <w:pPr>
        <w:pStyle w:val="Compact"/>
        <w:jc w:val="center"/>
      </w:pPr>
      <w:r>
        <w:t>Табл.2 Минимально необходимые права</w:t>
      </w:r>
    </w:p>
    <w:p w:rsidR="00C32B53" w:rsidRDefault="00B0248E">
      <w:pPr>
        <w:pStyle w:val="1"/>
      </w:pPr>
      <w:bookmarkStart w:id="8" w:name="выводы"/>
      <w:bookmarkStart w:id="9" w:name="_Toc85047304"/>
      <w:r>
        <w:t>Выводы</w:t>
      </w:r>
      <w:bookmarkEnd w:id="8"/>
      <w:bookmarkEnd w:id="9"/>
    </w:p>
    <w:p w:rsidR="0058752E" w:rsidRPr="0058752E" w:rsidRDefault="00B0248E" w:rsidP="0058752E">
      <w:pPr>
        <w:pStyle w:val="FirstParagraph"/>
      </w:pPr>
      <w:r>
        <w:t>Получила практические навыки работы в консоли с атрибутами файлов для групп пользователей.</w:t>
      </w:r>
      <w:bookmarkStart w:id="10" w:name="_GoBack"/>
      <w:bookmarkEnd w:id="10"/>
    </w:p>
    <w:sectPr w:rsidR="0058752E" w:rsidRPr="005875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0FE3" w:rsidRDefault="00630FE3">
      <w:pPr>
        <w:spacing w:after="0"/>
      </w:pPr>
      <w:r>
        <w:separator/>
      </w:r>
    </w:p>
  </w:endnote>
  <w:endnote w:type="continuationSeparator" w:id="0">
    <w:p w:rsidR="00630FE3" w:rsidRDefault="00630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0FE3" w:rsidRDefault="00630FE3">
      <w:r>
        <w:separator/>
      </w:r>
    </w:p>
  </w:footnote>
  <w:footnote w:type="continuationSeparator" w:id="0">
    <w:p w:rsidR="00630FE3" w:rsidRDefault="00630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C1C03F9"/>
    <w:multiLevelType w:val="multilevel"/>
    <w:tmpl w:val="D6BED14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BA12F58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235A884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4544A2B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4030E6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0CD2DE"/>
    <w:multiLevelType w:val="multilevel"/>
    <w:tmpl w:val="4906C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8D8174"/>
    <w:multiLevelType w:val="multilevel"/>
    <w:tmpl w:val="C8A2A67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1AE401"/>
    <w:multiLevelType w:val="multilevel"/>
    <w:tmpl w:val="B8342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1F388D6"/>
    <w:multiLevelType w:val="multilevel"/>
    <w:tmpl w:val="C3F88546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7261BAD"/>
    <w:multiLevelType w:val="multilevel"/>
    <w:tmpl w:val="12162DB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FBE019A"/>
    <w:multiLevelType w:val="multilevel"/>
    <w:tmpl w:val="84DC8C5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04A012"/>
    <w:multiLevelType w:val="multilevel"/>
    <w:tmpl w:val="716EF00E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A538D88"/>
    <w:multiLevelType w:val="multilevel"/>
    <w:tmpl w:val="F50C92E8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15F1ED2"/>
    <w:multiLevelType w:val="multilevel"/>
    <w:tmpl w:val="C684591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F4E0FBD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2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6">
    <w:abstractNumId w:val="12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6CA9"/>
    <w:rsid w:val="004E29B3"/>
    <w:rsid w:val="0058752E"/>
    <w:rsid w:val="00590D07"/>
    <w:rsid w:val="00630FE3"/>
    <w:rsid w:val="00734E78"/>
    <w:rsid w:val="00784D58"/>
    <w:rsid w:val="008D6863"/>
    <w:rsid w:val="00B0248E"/>
    <w:rsid w:val="00B86B75"/>
    <w:rsid w:val="00BC48D5"/>
    <w:rsid w:val="00C32B53"/>
    <w:rsid w:val="00C36279"/>
    <w:rsid w:val="00D509B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F3CA632-0BA2-4DE4-BEB4-61DE25721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66CA9"/>
    <w:pPr>
      <w:spacing w:after="100"/>
    </w:pPr>
  </w:style>
  <w:style w:type="character" w:customStyle="1" w:styleId="a4">
    <w:name w:val="Основной текст Знак"/>
    <w:basedOn w:val="a1"/>
    <w:link w:val="a0"/>
    <w:rsid w:val="005875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860</Words>
  <Characters>4903</Characters>
  <Application>Microsoft Office Word</Application>
  <DocSecurity>0</DocSecurity>
  <Lines>40</Lines>
  <Paragraphs>11</Paragraphs>
  <ScaleCrop>false</ScaleCrop>
  <Company/>
  <LinksUpToDate>false</LinksUpToDate>
  <CharactersWithSpaces>5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3</dc:title>
  <dc:creator>Белкина Анастасия Михайловна</dc:creator>
  <cp:keywords/>
  <cp:lastModifiedBy>Михаил Михаил</cp:lastModifiedBy>
  <cp:revision>5</cp:revision>
  <dcterms:created xsi:type="dcterms:W3CDTF">2021-10-13T16:53:00Z</dcterms:created>
  <dcterms:modified xsi:type="dcterms:W3CDTF">2021-10-13T17:21:00Z</dcterms:modified>
</cp:coreProperties>
</file>